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6E7" w:rsidRDefault="008536E7" w:rsidP="005A48D0">
      <w:pPr>
        <w:bidi w:val="0"/>
        <w:rPr>
          <w:lang w:bidi="ar-IQ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bookmarkStart w:id="0" w:name="_GoBack"/>
            <w:r w:rsidRPr="00D930D7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8C0B0DC" wp14:editId="234DC50F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172085</wp:posOffset>
                  </wp:positionV>
                  <wp:extent cx="5707380" cy="8166735"/>
                  <wp:effectExtent l="0" t="0" r="7620" b="5715"/>
                  <wp:wrapSquare wrapText="bothSides"/>
                  <wp:docPr id="1" name="Picture 1" descr="C:\Users\Wael\Desktop\scanner folder\Scan_2018102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738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rtl/>
                <w:lang w:bidi="ar-IQ"/>
              </w:rPr>
            </w:pPr>
            <w:r>
              <w:lastRenderedPageBreak/>
              <w:t>Equator=</w:t>
            </w:r>
            <w:r>
              <w:rPr>
                <w:rFonts w:hint="cs"/>
                <w:rtl/>
                <w:lang w:bidi="ar-IQ"/>
              </w:rPr>
              <w:t xml:space="preserve">خط الاستواء </w:t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E9BA6B5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5673725" cy="5829300"/>
                  <wp:effectExtent l="0" t="0" r="3175" b="0"/>
                  <wp:wrapSquare wrapText="bothSides"/>
                  <wp:docPr id="2" name="Picture 2" descr="InkedScan_20181023 (6)_L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nkedScan_20181023 (6)_L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3725" cy="5829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00965D1B" wp14:editId="237E80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2085</wp:posOffset>
                  </wp:positionV>
                  <wp:extent cx="5455920" cy="659511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5920" cy="6595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r w:rsidRPr="005F2360">
              <w:rPr>
                <w:noProof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12D2E32D" wp14:editId="3F61DFFB">
                  <wp:simplePos x="0" y="0"/>
                  <wp:positionH relativeFrom="column">
                    <wp:posOffset>-31115</wp:posOffset>
                  </wp:positionH>
                  <wp:positionV relativeFrom="paragraph">
                    <wp:posOffset>675005</wp:posOffset>
                  </wp:positionV>
                  <wp:extent cx="5684520" cy="8166735"/>
                  <wp:effectExtent l="0" t="0" r="0" b="5715"/>
                  <wp:wrapSquare wrapText="bothSides"/>
                  <wp:docPr id="4" name="Picture 4" descr="C:\Users\Wael\Desktop\scanner folder\Scan_20181023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3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4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r w:rsidRPr="001631CB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5B7A7CB" wp14:editId="01AD026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18135</wp:posOffset>
                  </wp:positionV>
                  <wp:extent cx="5730240" cy="7955280"/>
                  <wp:effectExtent l="0" t="0" r="3810" b="7620"/>
                  <wp:wrapSquare wrapText="bothSides"/>
                  <wp:docPr id="5" name="Picture 5" descr="C:\Users\Wael\Desktop\scanner folder\Scan_20181023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Scan_20181023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0240" cy="795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  <w:r w:rsidRPr="001631CB"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149C080B" wp14:editId="40ED39E8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167005</wp:posOffset>
                  </wp:positionV>
                  <wp:extent cx="5699760" cy="7825740"/>
                  <wp:effectExtent l="0" t="0" r="0" b="3810"/>
                  <wp:wrapSquare wrapText="bothSides"/>
                  <wp:docPr id="6" name="Picture 6" descr="C:\Users\Wael\Desktop\scanner folder\Scan_20181023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Scan_20181023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9760" cy="7825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A48D0" w:rsidTr="00FC2795">
        <w:tc>
          <w:tcPr>
            <w:tcW w:w="9016" w:type="dxa"/>
          </w:tcPr>
          <w:p w:rsidR="005A48D0" w:rsidRDefault="005A48D0" w:rsidP="005A48D0">
            <w:pPr>
              <w:bidi w:val="0"/>
              <w:rPr>
                <w:lang w:bidi="ar-IQ"/>
              </w:rPr>
            </w:pPr>
          </w:p>
        </w:tc>
      </w:tr>
    </w:tbl>
    <w:p w:rsidR="005A48D0" w:rsidRDefault="005A48D0" w:rsidP="005A48D0">
      <w:pPr>
        <w:bidi w:val="0"/>
        <w:rPr>
          <w:lang w:bidi="ar-IQ"/>
        </w:rPr>
      </w:pPr>
    </w:p>
    <w:sectPr w:rsidR="005A48D0" w:rsidSect="008B2365">
      <w:footerReference w:type="default" r:id="rId12"/>
      <w:pgSz w:w="11906" w:h="16838"/>
      <w:pgMar w:top="1440" w:right="1440" w:bottom="1440" w:left="1440" w:header="720" w:footer="720" w:gutter="0"/>
      <w:pgNumType w:start="7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8D7" w:rsidRDefault="00BB78D7" w:rsidP="008B2365">
      <w:pPr>
        <w:spacing w:after="0" w:line="240" w:lineRule="auto"/>
      </w:pPr>
      <w:r>
        <w:separator/>
      </w:r>
    </w:p>
  </w:endnote>
  <w:endnote w:type="continuationSeparator" w:id="0">
    <w:p w:rsidR="00BB78D7" w:rsidRDefault="00BB78D7" w:rsidP="008B2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5781321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B2365" w:rsidRDefault="008B23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76</w:t>
        </w:r>
        <w:r>
          <w:rPr>
            <w:noProof/>
          </w:rPr>
          <w:fldChar w:fldCharType="end"/>
        </w:r>
      </w:p>
    </w:sdtContent>
  </w:sdt>
  <w:p w:rsidR="008B2365" w:rsidRDefault="008B23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8D7" w:rsidRDefault="00BB78D7" w:rsidP="008B2365">
      <w:pPr>
        <w:spacing w:after="0" w:line="240" w:lineRule="auto"/>
      </w:pPr>
      <w:r>
        <w:separator/>
      </w:r>
    </w:p>
  </w:footnote>
  <w:footnote w:type="continuationSeparator" w:id="0">
    <w:p w:rsidR="00BB78D7" w:rsidRDefault="00BB78D7" w:rsidP="008B23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jI1MrUwNzY0NTdR0lEKTi0uzszPAykwrgUAa8AHxywAAAA="/>
  </w:docVars>
  <w:rsids>
    <w:rsidRoot w:val="00D852FF"/>
    <w:rsid w:val="005A48D0"/>
    <w:rsid w:val="008536E7"/>
    <w:rsid w:val="008B2365"/>
    <w:rsid w:val="00BB78D7"/>
    <w:rsid w:val="00D852FF"/>
    <w:rsid w:val="00F655B5"/>
    <w:rsid w:val="00FC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74D38D7-1F89-4F8A-A4B0-2A8A48FF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2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365"/>
  </w:style>
  <w:style w:type="paragraph" w:styleId="Footer">
    <w:name w:val="footer"/>
    <w:basedOn w:val="Normal"/>
    <w:link w:val="FooterChar"/>
    <w:uiPriority w:val="99"/>
    <w:unhideWhenUsed/>
    <w:rsid w:val="008B2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3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4</cp:revision>
  <dcterms:created xsi:type="dcterms:W3CDTF">2018-10-25T06:28:00Z</dcterms:created>
  <dcterms:modified xsi:type="dcterms:W3CDTF">2018-10-26T19:52:00Z</dcterms:modified>
</cp:coreProperties>
</file>